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59998" w14:textId="2DACCD33" w:rsidR="00894EEE" w:rsidRPr="00894EEE" w:rsidRDefault="00894EEE" w:rsidP="00894EEE">
      <w:pPr>
        <w:jc w:val="center"/>
        <w:rPr>
          <w:rFonts w:ascii="Times New Roman Bold" w:hAnsi="Times New Roman Bold" w:cs="Times New Roman"/>
          <w:b/>
          <w:caps/>
          <w:sz w:val="28"/>
          <w:szCs w:val="28"/>
        </w:rPr>
      </w:pPr>
      <w:r w:rsidRPr="00894EEE">
        <w:rPr>
          <w:rFonts w:ascii="Times New Roman Bold" w:hAnsi="Times New Roman Bold" w:cs="Times New Roman"/>
          <w:b/>
          <w:caps/>
          <w:sz w:val="28"/>
          <w:szCs w:val="28"/>
        </w:rPr>
        <w:t>Title of paper Here</w:t>
      </w:r>
    </w:p>
    <w:p w14:paraId="5948ED2D" w14:textId="5DBFB468" w:rsidR="00894EEE" w:rsidRDefault="00894EEE" w:rsidP="00D60A18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E78EA8D" w14:textId="7929599D" w:rsidR="00894EEE" w:rsidRPr="00894EEE" w:rsidRDefault="00894EEE" w:rsidP="003414CE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894EEE">
        <w:rPr>
          <w:rFonts w:ascii="Times New Roman" w:hAnsi="Times New Roman" w:cs="Times New Roman"/>
          <w:b/>
          <w:sz w:val="20"/>
          <w:szCs w:val="20"/>
        </w:rPr>
        <w:t>Authors here</w:t>
      </w:r>
    </w:p>
    <w:p w14:paraId="78B384F9" w14:textId="392D5C25" w:rsidR="00894EEE" w:rsidRDefault="00894EEE" w:rsidP="00894EEE">
      <w:pPr>
        <w:spacing w:after="120" w:line="24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  <w:r w:rsidRPr="00894EEE">
        <w:rPr>
          <w:rFonts w:ascii="Times New Roman" w:hAnsi="Times New Roman" w:cs="Times New Roman"/>
          <w:i/>
          <w:sz w:val="20"/>
          <w:szCs w:val="20"/>
        </w:rPr>
        <w:t>Affiliations here</w:t>
      </w:r>
    </w:p>
    <w:p w14:paraId="1C34BA6E" w14:textId="2DE0D046" w:rsidR="00894EEE" w:rsidRDefault="00894EEE" w:rsidP="00894EEE">
      <w:pPr>
        <w:spacing w:after="120" w:line="24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</w:p>
    <w:p w14:paraId="24A2DDC1" w14:textId="7B66A525" w:rsidR="00894EEE" w:rsidRDefault="00894EEE" w:rsidP="00894EEE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4EEE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46A41CAD" w14:textId="77777777" w:rsidR="00686868" w:rsidRDefault="00894EEE" w:rsidP="00894EEE">
      <w:pPr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94EEE">
        <w:rPr>
          <w:rFonts w:ascii="Times New Roman" w:hAnsi="Times New Roman" w:cs="Times New Roman"/>
          <w:sz w:val="20"/>
          <w:szCs w:val="20"/>
        </w:rPr>
        <w:t xml:space="preserve">Content here, </w:t>
      </w:r>
    </w:p>
    <w:p w14:paraId="5F9F8E30" w14:textId="517A4AFD" w:rsidR="00894EEE" w:rsidRDefault="00686868" w:rsidP="00894EEE">
      <w:pPr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ll text in </w:t>
      </w:r>
      <w:r w:rsidR="00894EEE">
        <w:rPr>
          <w:rFonts w:ascii="Times New Roman" w:hAnsi="Times New Roman" w:cs="Times New Roman"/>
          <w:sz w:val="20"/>
          <w:szCs w:val="20"/>
        </w:rPr>
        <w:t>T</w:t>
      </w:r>
      <w:r w:rsidR="00894EEE" w:rsidRPr="00894EEE">
        <w:rPr>
          <w:rFonts w:ascii="Times New Roman" w:hAnsi="Times New Roman" w:cs="Times New Roman"/>
          <w:sz w:val="20"/>
          <w:szCs w:val="20"/>
        </w:rPr>
        <w:t xml:space="preserve">imes </w:t>
      </w:r>
      <w:r w:rsidR="00894EEE">
        <w:rPr>
          <w:rFonts w:ascii="Times New Roman" w:hAnsi="Times New Roman" w:cs="Times New Roman"/>
          <w:sz w:val="20"/>
          <w:szCs w:val="20"/>
        </w:rPr>
        <w:t>N</w:t>
      </w:r>
      <w:r w:rsidR="00894EEE" w:rsidRPr="00894EEE">
        <w:rPr>
          <w:rFonts w:ascii="Times New Roman" w:hAnsi="Times New Roman" w:cs="Times New Roman"/>
          <w:sz w:val="20"/>
          <w:szCs w:val="20"/>
        </w:rPr>
        <w:t xml:space="preserve">ew </w:t>
      </w:r>
      <w:r w:rsidR="00894EEE">
        <w:rPr>
          <w:rFonts w:ascii="Times New Roman" w:hAnsi="Times New Roman" w:cs="Times New Roman"/>
          <w:sz w:val="20"/>
          <w:szCs w:val="20"/>
        </w:rPr>
        <w:t>R</w:t>
      </w:r>
      <w:r w:rsidR="00894EEE" w:rsidRPr="00894EEE">
        <w:rPr>
          <w:rFonts w:ascii="Times New Roman" w:hAnsi="Times New Roman" w:cs="Times New Roman"/>
          <w:sz w:val="20"/>
          <w:szCs w:val="20"/>
        </w:rPr>
        <w:t>oman 10</w:t>
      </w:r>
      <w:r w:rsidR="00894EEE">
        <w:rPr>
          <w:rFonts w:ascii="Times New Roman" w:hAnsi="Times New Roman" w:cs="Times New Roman"/>
          <w:sz w:val="20"/>
          <w:szCs w:val="20"/>
        </w:rPr>
        <w:t>,</w:t>
      </w:r>
      <w:r w:rsidR="00894EEE" w:rsidRPr="00894EEE">
        <w:rPr>
          <w:rFonts w:ascii="Times New Roman" w:hAnsi="Times New Roman" w:cs="Times New Roman"/>
          <w:sz w:val="20"/>
          <w:szCs w:val="20"/>
        </w:rPr>
        <w:t xml:space="preserve"> justified</w:t>
      </w:r>
      <w:r w:rsidR="00894EEE">
        <w:rPr>
          <w:rFonts w:ascii="Times New Roman" w:hAnsi="Times New Roman" w:cs="Times New Roman"/>
          <w:sz w:val="20"/>
          <w:szCs w:val="20"/>
        </w:rPr>
        <w:t xml:space="preserve">, single spacing, 6 </w:t>
      </w:r>
      <w:proofErr w:type="spellStart"/>
      <w:r w:rsidR="00894EEE">
        <w:rPr>
          <w:rFonts w:ascii="Times New Roman" w:hAnsi="Times New Roman" w:cs="Times New Roman"/>
          <w:sz w:val="20"/>
          <w:szCs w:val="20"/>
        </w:rPr>
        <w:t>pt</w:t>
      </w:r>
      <w:proofErr w:type="spellEnd"/>
      <w:r w:rsidR="00894EEE">
        <w:rPr>
          <w:rFonts w:ascii="Times New Roman" w:hAnsi="Times New Roman" w:cs="Times New Roman"/>
          <w:sz w:val="20"/>
          <w:szCs w:val="20"/>
        </w:rPr>
        <w:t xml:space="preserve"> spacing between paragraphs. All text content hereafter the same.</w:t>
      </w:r>
    </w:p>
    <w:sectPr w:rsidR="00894EEE" w:rsidSect="00894EEE">
      <w:pgSz w:w="11906" w:h="16838"/>
      <w:pgMar w:top="1701" w:right="1134" w:bottom="1418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265BA"/>
    <w:multiLevelType w:val="hybridMultilevel"/>
    <w:tmpl w:val="2D403A50"/>
    <w:lvl w:ilvl="0" w:tplc="4C3E5946">
      <w:start w:val="1"/>
      <w:numFmt w:val="decimal"/>
      <w:lvlText w:val="%1"/>
      <w:lvlJc w:val="left"/>
      <w:pPr>
        <w:ind w:left="1080" w:hanging="51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3E7789"/>
    <w:multiLevelType w:val="hybridMultilevel"/>
    <w:tmpl w:val="269699E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D76126"/>
    <w:multiLevelType w:val="hybridMultilevel"/>
    <w:tmpl w:val="57608C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72DE1"/>
    <w:multiLevelType w:val="hybridMultilevel"/>
    <w:tmpl w:val="F95849CC"/>
    <w:lvl w:ilvl="0" w:tplc="EED6441A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E5C7679"/>
    <w:multiLevelType w:val="hybridMultilevel"/>
    <w:tmpl w:val="5B322200"/>
    <w:lvl w:ilvl="0" w:tplc="C478CA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B74B98"/>
    <w:multiLevelType w:val="hybridMultilevel"/>
    <w:tmpl w:val="9C24ADC2"/>
    <w:lvl w:ilvl="0" w:tplc="4C3E5946">
      <w:start w:val="1"/>
      <w:numFmt w:val="decimal"/>
      <w:lvlText w:val="%1"/>
      <w:lvlJc w:val="left"/>
      <w:pPr>
        <w:ind w:left="1080" w:hanging="51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004A2B"/>
    <w:multiLevelType w:val="hybridMultilevel"/>
    <w:tmpl w:val="816EE44A"/>
    <w:lvl w:ilvl="0" w:tplc="292E49E0">
      <w:start w:val="1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MzU2N7QwtjA2NzdV0lEKTi0uzszPAykwrAUAV8+jqywAAAA="/>
  </w:docVars>
  <w:rsids>
    <w:rsidRoot w:val="00894EEE"/>
    <w:rsid w:val="003414CE"/>
    <w:rsid w:val="00355995"/>
    <w:rsid w:val="00360408"/>
    <w:rsid w:val="00686868"/>
    <w:rsid w:val="00851CE1"/>
    <w:rsid w:val="00863EB4"/>
    <w:rsid w:val="00894EEE"/>
    <w:rsid w:val="008E6E32"/>
    <w:rsid w:val="00995257"/>
    <w:rsid w:val="00A00E43"/>
    <w:rsid w:val="00A90730"/>
    <w:rsid w:val="00B833A6"/>
    <w:rsid w:val="00D60A18"/>
    <w:rsid w:val="00E47CBA"/>
    <w:rsid w:val="00FD0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E0FA5"/>
  <w15:chartTrackingRefBased/>
  <w15:docId w15:val="{EB0EF96E-1199-4FC9-871B-F5D614173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4EEE"/>
    <w:pPr>
      <w:ind w:left="720"/>
      <w:contextualSpacing/>
    </w:pPr>
  </w:style>
  <w:style w:type="paragraph" w:customStyle="1" w:styleId="Style1">
    <w:name w:val="Style1"/>
    <w:basedOn w:val="Normal"/>
    <w:rsid w:val="00995257"/>
    <w:pPr>
      <w:spacing w:before="240" w:after="240" w:line="480" w:lineRule="auto"/>
      <w:jc w:val="both"/>
    </w:pPr>
    <w:rPr>
      <w:rFonts w:ascii="Times New Roman" w:eastAsia="Times New Roman" w:hAnsi="Times New Roman" w:cs="Times New Roman"/>
      <w:sz w:val="20"/>
      <w:szCs w:val="24"/>
      <w:lang w:val="en-US"/>
    </w:rPr>
  </w:style>
  <w:style w:type="table" w:styleId="TableGrid">
    <w:name w:val="Table Grid"/>
    <w:basedOn w:val="TableNormal"/>
    <w:uiPriority w:val="39"/>
    <w:rsid w:val="003414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1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Kouzmin</dc:creator>
  <cp:keywords/>
  <dc:description/>
  <cp:lastModifiedBy>Yuqi Tan</cp:lastModifiedBy>
  <cp:revision>11</cp:revision>
  <dcterms:created xsi:type="dcterms:W3CDTF">2018-02-15T00:57:00Z</dcterms:created>
  <dcterms:modified xsi:type="dcterms:W3CDTF">2021-11-28T09:29:00Z</dcterms:modified>
</cp:coreProperties>
</file>